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Wyoming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mon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ban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ron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23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07Z</dcterms:created>
  <dcterms:modified xsi:type="dcterms:W3CDTF">2025-06-20T21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